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510FF" w14:textId="02BE380B" w:rsidR="00DF58B5" w:rsidRPr="00AD42E9" w:rsidRDefault="00DF58B5">
      <w:pPr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</w:pPr>
      <w:r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>ЧИТАЛАЧКА ЗНАЧКА</w:t>
      </w:r>
      <w:r w:rsidR="000878F3"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 xml:space="preserve"> </w:t>
      </w:r>
    </w:p>
    <w:p w14:paraId="07B9B219" w14:textId="77777777" w:rsidR="00DF58B5" w:rsidRPr="0087493D" w:rsidRDefault="00DF58B5" w:rsidP="0087493D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Прв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79F22A0B" w14:textId="77777777" w:rsidR="00DF58B5" w:rsidRPr="0087493D" w:rsidRDefault="00DF58B5" w:rsidP="00DF5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Ела Пероци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вончићи звоне</w:t>
      </w:r>
      <w:r w:rsidR="00BD487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једна прича)</w:t>
      </w:r>
    </w:p>
    <w:p w14:paraId="5A43D457" w14:textId="77777777" w:rsidR="00DF58B5" w:rsidRPr="0087493D" w:rsidRDefault="00DF58B5" w:rsidP="00DF5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раган Лук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че о Јоц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прва прича)</w:t>
      </w:r>
    </w:p>
    <w:p w14:paraId="7736009E" w14:textId="77777777" w:rsidR="00DF58B5" w:rsidRPr="0087493D" w:rsidRDefault="00D26C35" w:rsidP="00DF5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Ј</w:t>
      </w:r>
      <w:r w:rsidR="00DF58B5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ван Јовановић Змај,  </w:t>
      </w:r>
      <w:r w:rsidR="00DF58B5" w:rsidRPr="0087493D">
        <w:rPr>
          <w:rFonts w:ascii="Times New Roman" w:hAnsi="Times New Roman" w:cs="Times New Roman"/>
          <w:i/>
          <w:sz w:val="24"/>
          <w:szCs w:val="24"/>
          <w:lang w:val="ru-RU"/>
        </w:rPr>
        <w:t xml:space="preserve">Песме </w:t>
      </w:r>
      <w:r w:rsidR="00DF58B5" w:rsidRPr="0087493D">
        <w:rPr>
          <w:rFonts w:ascii="Times New Roman" w:hAnsi="Times New Roman" w:cs="Times New Roman"/>
          <w:sz w:val="24"/>
          <w:szCs w:val="24"/>
          <w:lang w:val="ru-RU"/>
        </w:rPr>
        <w:t>(једна песма)</w:t>
      </w:r>
    </w:p>
    <w:p w14:paraId="6DC2A6A1" w14:textId="77777777" w:rsidR="00DF58B5" w:rsidRDefault="00DF58B5" w:rsidP="00DF5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азбрајалице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(три) и 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брзалице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три)</w:t>
      </w:r>
    </w:p>
    <w:p w14:paraId="5F7F6ACB" w14:textId="77777777" w:rsidR="004F45D6" w:rsidRDefault="00E94BF3" w:rsidP="00DF5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Бранко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Ћопић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94BF3">
        <w:rPr>
          <w:rFonts w:ascii="Times New Roman" w:hAnsi="Times New Roman" w:cs="Times New Roman"/>
          <w:i/>
          <w:sz w:val="24"/>
          <w:szCs w:val="24"/>
        </w:rPr>
        <w:t>Јежева</w:t>
      </w:r>
      <w:proofErr w:type="spellEnd"/>
      <w:r w:rsidRPr="00E94BF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94BF3">
        <w:rPr>
          <w:rFonts w:ascii="Times New Roman" w:hAnsi="Times New Roman" w:cs="Times New Roman"/>
          <w:i/>
          <w:sz w:val="24"/>
          <w:szCs w:val="24"/>
        </w:rPr>
        <w:t>кућица</w:t>
      </w:r>
      <w:proofErr w:type="spellEnd"/>
    </w:p>
    <w:p w14:paraId="3630D4C6" w14:textId="77777777" w:rsidR="004D70C2" w:rsidRPr="004D70C2" w:rsidRDefault="00350CFA" w:rsidP="004D70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50CFA">
        <w:rPr>
          <w:rFonts w:ascii="Times New Roman" w:hAnsi="Times New Roman" w:cs="Times New Roman"/>
          <w:b/>
          <w:sz w:val="24"/>
          <w:szCs w:val="24"/>
          <w:lang w:val="ru-RU"/>
        </w:rPr>
        <w:t>Брана Цветковић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4D70C2" w:rsidRPr="00350CFA">
        <w:rPr>
          <w:rFonts w:ascii="Times New Roman" w:hAnsi="Times New Roman" w:cs="Times New Roman"/>
          <w:i/>
          <w:sz w:val="24"/>
          <w:szCs w:val="24"/>
          <w:lang w:val="ru-RU"/>
        </w:rPr>
        <w:t>Зунзарина палата</w:t>
      </w:r>
    </w:p>
    <w:p w14:paraId="0A5F8068" w14:textId="77777777" w:rsidR="004D70C2" w:rsidRPr="0087493D" w:rsidRDefault="004D70C2" w:rsidP="00A032B3">
      <w:pPr>
        <w:pStyle w:val="ListParagraph"/>
        <w:spacing w:line="240" w:lineRule="auto"/>
        <w:ind w:left="644"/>
        <w:rPr>
          <w:rFonts w:ascii="Times New Roman" w:hAnsi="Times New Roman" w:cs="Times New Roman"/>
          <w:sz w:val="24"/>
          <w:szCs w:val="24"/>
          <w:lang w:val="ru-RU"/>
        </w:rPr>
      </w:pPr>
    </w:p>
    <w:p w14:paraId="0CCDCC68" w14:textId="77777777" w:rsidR="00DF58B5" w:rsidRPr="00DF58B5" w:rsidRDefault="00DF58B5" w:rsidP="00DF58B5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F58B5">
        <w:rPr>
          <w:rFonts w:ascii="Times New Roman" w:hAnsi="Times New Roman" w:cs="Times New Roman"/>
          <w:b/>
          <w:sz w:val="24"/>
          <w:szCs w:val="24"/>
        </w:rPr>
        <w:t>Друг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F58B5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4E277537" w14:textId="77777777" w:rsidR="00DF58B5" w:rsidRPr="0087493D" w:rsidRDefault="00DF58B5" w:rsidP="00DF58B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есанка Максим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Ако је веровати мојој бак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две бајке)</w:t>
      </w:r>
    </w:p>
    <w:p w14:paraId="5AC8AB1A" w14:textId="77777777" w:rsidR="00DF58B5" w:rsidRPr="0087493D" w:rsidRDefault="00DF58B5" w:rsidP="00DF58B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Бранко Ћоп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Испод змајевих крила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две приче)</w:t>
      </w:r>
    </w:p>
    <w:p w14:paraId="5F58E267" w14:textId="77777777" w:rsidR="00DF58B5" w:rsidRPr="0087493D" w:rsidRDefault="00DF58B5" w:rsidP="00DF58B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ушан Радов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чам ти причу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две приче)</w:t>
      </w:r>
    </w:p>
    <w:p w14:paraId="6FF28113" w14:textId="77777777" w:rsidR="00DF58B5" w:rsidRDefault="00DF58B5" w:rsidP="00DF58B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Народне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басне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="008610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басне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54EB92D" w14:textId="77777777" w:rsidR="0087493D" w:rsidRPr="0087493D" w:rsidRDefault="00DF58B5" w:rsidP="00DF58B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ејан Алексић, </w:t>
      </w:r>
      <w:r w:rsidR="0087493D"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ча о доброј метли</w:t>
      </w:r>
      <w:r w:rsidR="00DE5101" w:rsidRPr="00DE5101">
        <w:rPr>
          <w:rFonts w:ascii="Times New Roman" w:hAnsi="Times New Roman" w:cs="Times New Roman"/>
          <w:sz w:val="24"/>
          <w:szCs w:val="24"/>
          <w:lang w:val="ru-RU"/>
        </w:rPr>
        <w:t>или</w:t>
      </w:r>
      <w:r w:rsidR="00DE5101">
        <w:rPr>
          <w:rFonts w:ascii="Times New Roman" w:hAnsi="Times New Roman" w:cs="Times New Roman"/>
          <w:i/>
          <w:sz w:val="24"/>
          <w:szCs w:val="24"/>
          <w:lang w:val="ru-RU"/>
        </w:rPr>
        <w:t xml:space="preserve"> Нежна песма о нежном ветру Дувољубу</w:t>
      </w:r>
    </w:p>
    <w:p w14:paraId="7822D62D" w14:textId="77777777" w:rsidR="006932FC" w:rsidRDefault="006932FC" w:rsidP="006932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6932FC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стрид Линдгрен, </w:t>
      </w:r>
      <w:r w:rsidRPr="006932FC">
        <w:rPr>
          <w:rFonts w:ascii="Times New Roman" w:hAnsi="Times New Roman" w:cs="Times New Roman"/>
          <w:i/>
          <w:sz w:val="24"/>
          <w:szCs w:val="24"/>
          <w:lang w:val="ru-RU"/>
        </w:rPr>
        <w:t>Лота прави лом</w:t>
      </w:r>
    </w:p>
    <w:p w14:paraId="6B7F6C97" w14:textId="77777777" w:rsidR="0087493D" w:rsidRDefault="00350CFA" w:rsidP="006932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Слободан Станишић</w:t>
      </w:r>
      <w:r>
        <w:rPr>
          <w:rFonts w:ascii="Times New Roman" w:hAnsi="Times New Roman" w:cs="Times New Roman"/>
          <w:b/>
          <w:sz w:val="24"/>
          <w:szCs w:val="24"/>
          <w:lang w:val="sr-Latn-CS"/>
        </w:rPr>
        <w:t xml:space="preserve">, </w:t>
      </w:r>
      <w:r w:rsidRPr="00350CFA">
        <w:rPr>
          <w:rFonts w:ascii="Times New Roman" w:hAnsi="Times New Roman" w:cs="Times New Roman"/>
          <w:i/>
          <w:sz w:val="24"/>
          <w:szCs w:val="24"/>
          <w:lang w:val="ru-RU"/>
        </w:rPr>
        <w:t>Д</w:t>
      </w:r>
      <w:r w:rsidRPr="008610EB">
        <w:rPr>
          <w:rFonts w:ascii="Times New Roman" w:hAnsi="Times New Roman" w:cs="Times New Roman"/>
          <w:i/>
          <w:sz w:val="24"/>
          <w:szCs w:val="24"/>
          <w:lang w:val="ru-RU"/>
        </w:rPr>
        <w:t>еца читају српску историју</w:t>
      </w:r>
      <w:r w:rsidR="0087493D" w:rsidRPr="00350CFA">
        <w:rPr>
          <w:rFonts w:ascii="Times New Roman" w:hAnsi="Times New Roman" w:cs="Times New Roman"/>
          <w:sz w:val="24"/>
          <w:szCs w:val="24"/>
          <w:lang w:val="ru-RU"/>
        </w:rPr>
        <w:t>(једна од књига по избору)</w:t>
      </w:r>
    </w:p>
    <w:p w14:paraId="1275BA98" w14:textId="77777777" w:rsidR="0087493D" w:rsidRPr="0087493D" w:rsidRDefault="0087493D" w:rsidP="0087493D">
      <w:pPr>
        <w:pStyle w:val="ListParagrap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498415B0" w14:textId="77777777" w:rsidR="00DF58B5" w:rsidRPr="00C222EE" w:rsidRDefault="00DF58B5" w:rsidP="00C222E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222EE">
        <w:rPr>
          <w:rFonts w:ascii="Times New Roman" w:hAnsi="Times New Roman" w:cs="Times New Roman"/>
          <w:b/>
          <w:sz w:val="24"/>
          <w:szCs w:val="24"/>
        </w:rPr>
        <w:t>Трећ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222EE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6B40CAD1" w14:textId="77777777" w:rsidR="00B7465D" w:rsidRPr="0087493D" w:rsidRDefault="00B7465D" w:rsidP="0087493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БранкоЋопић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87541E">
        <w:rPr>
          <w:rFonts w:ascii="Times New Roman" w:hAnsi="Times New Roman" w:cs="Times New Roman"/>
          <w:i/>
          <w:sz w:val="24"/>
          <w:szCs w:val="24"/>
        </w:rPr>
        <w:t>Д</w:t>
      </w:r>
      <w:r w:rsidRPr="00B7465D">
        <w:rPr>
          <w:rFonts w:ascii="Times New Roman" w:hAnsi="Times New Roman" w:cs="Times New Roman"/>
          <w:i/>
          <w:sz w:val="24"/>
          <w:szCs w:val="24"/>
        </w:rPr>
        <w:t>оживљаји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7465D">
        <w:rPr>
          <w:rFonts w:ascii="Times New Roman" w:hAnsi="Times New Roman" w:cs="Times New Roman"/>
          <w:i/>
          <w:sz w:val="24"/>
          <w:szCs w:val="24"/>
        </w:rPr>
        <w:t>мачк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7465D">
        <w:rPr>
          <w:rFonts w:ascii="Times New Roman" w:hAnsi="Times New Roman" w:cs="Times New Roman"/>
          <w:i/>
          <w:sz w:val="24"/>
          <w:szCs w:val="24"/>
        </w:rPr>
        <w:t>Тоше</w:t>
      </w:r>
      <w:proofErr w:type="spellEnd"/>
    </w:p>
    <w:p w14:paraId="2FB19183" w14:textId="77777777" w:rsidR="00B7465D" w:rsidRPr="0087493D" w:rsidRDefault="00220A51" w:rsidP="00DF58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лександер </w:t>
      </w:r>
      <w:r w:rsidR="0087541E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. Милн, </w:t>
      </w:r>
      <w:r w:rsidR="0087541E" w:rsidRPr="0087493D">
        <w:rPr>
          <w:rFonts w:ascii="Times New Roman" w:hAnsi="Times New Roman" w:cs="Times New Roman"/>
          <w:i/>
          <w:sz w:val="24"/>
          <w:szCs w:val="24"/>
          <w:lang w:val="ru-RU"/>
        </w:rPr>
        <w:t>Вини звани Пу</w:t>
      </w:r>
    </w:p>
    <w:p w14:paraId="4A28237C" w14:textId="77777777" w:rsidR="0087541E" w:rsidRPr="00220A51" w:rsidRDefault="0087541E" w:rsidP="00DF58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>Ф</w:t>
      </w:r>
      <w:r w:rsidR="00220A51">
        <w:rPr>
          <w:rFonts w:ascii="Times New Roman" w:hAnsi="Times New Roman" w:cs="Times New Roman"/>
          <w:b/>
          <w:sz w:val="24"/>
          <w:szCs w:val="24"/>
          <w:lang w:val="ru-RU"/>
        </w:rPr>
        <w:t>еликс</w:t>
      </w: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алтен, </w:t>
      </w:r>
      <w:r w:rsidRPr="00220A51">
        <w:rPr>
          <w:rFonts w:ascii="Times New Roman" w:hAnsi="Times New Roman" w:cs="Times New Roman"/>
          <w:i/>
          <w:sz w:val="24"/>
          <w:szCs w:val="24"/>
          <w:lang w:val="ru-RU"/>
        </w:rPr>
        <w:t>Бамби</w:t>
      </w:r>
    </w:p>
    <w:p w14:paraId="00E61E2C" w14:textId="77777777" w:rsidR="0087541E" w:rsidRDefault="00BB1986" w:rsidP="00DF58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Јасминка Петровић,</w:t>
      </w:r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541E" w:rsidRPr="0087493D">
        <w:rPr>
          <w:rFonts w:ascii="Times New Roman" w:hAnsi="Times New Roman" w:cs="Times New Roman"/>
          <w:i/>
          <w:sz w:val="24"/>
          <w:szCs w:val="24"/>
          <w:lang w:val="ru-RU"/>
        </w:rPr>
        <w:t>Хоћу кући</w:t>
      </w:r>
      <w:r w:rsidR="00D26C35" w:rsidRPr="0087493D">
        <w:rPr>
          <w:rFonts w:ascii="Times New Roman" w:hAnsi="Times New Roman" w:cs="Times New Roman"/>
          <w:i/>
          <w:sz w:val="24"/>
          <w:szCs w:val="24"/>
          <w:lang w:val="ru-RU"/>
        </w:rPr>
        <w:t>!</w:t>
      </w:r>
    </w:p>
    <w:p w14:paraId="17203476" w14:textId="77777777" w:rsidR="0087493D" w:rsidRDefault="0087493D" w:rsidP="008920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Љубивоје Ршумов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Видовите приче</w:t>
      </w:r>
      <w:r w:rsidR="00BD4874" w:rsidRPr="00922142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8920E5" w:rsidRPr="008920E5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14:paraId="4989485E" w14:textId="77777777" w:rsidR="00E94BF3" w:rsidRDefault="00E94BF3" w:rsidP="00E94B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E94BF3">
        <w:rPr>
          <w:rFonts w:ascii="Times New Roman" w:hAnsi="Times New Roman" w:cs="Times New Roman"/>
          <w:b/>
          <w:sz w:val="24"/>
          <w:szCs w:val="24"/>
          <w:lang w:val="ru-RU"/>
        </w:rPr>
        <w:t>Едуард Успенски</w:t>
      </w:r>
      <w:r>
        <w:rPr>
          <w:rFonts w:ascii="Times New Roman" w:hAnsi="Times New Roman" w:cs="Times New Roman"/>
          <w:i/>
          <w:sz w:val="24"/>
          <w:szCs w:val="24"/>
          <w:lang w:val="sr-Latn-CS"/>
        </w:rPr>
        <w:t>,</w:t>
      </w:r>
      <w:r w:rsidRPr="00E94BF3">
        <w:rPr>
          <w:rFonts w:ascii="Times New Roman" w:hAnsi="Times New Roman" w:cs="Times New Roman"/>
          <w:i/>
          <w:sz w:val="24"/>
          <w:szCs w:val="24"/>
          <w:lang w:val="ru-RU"/>
        </w:rPr>
        <w:t xml:space="preserve"> Чика Фјодо</w:t>
      </w:r>
      <w:r>
        <w:rPr>
          <w:rFonts w:ascii="Times New Roman" w:hAnsi="Times New Roman" w:cs="Times New Roman"/>
          <w:i/>
          <w:sz w:val="24"/>
          <w:szCs w:val="24"/>
          <w:lang w:val="ru-RU"/>
        </w:rPr>
        <w:t>р, пас и мачак</w:t>
      </w:r>
    </w:p>
    <w:p w14:paraId="32AA17A7" w14:textId="77777777" w:rsidR="00D1789F" w:rsidRPr="00DE5101" w:rsidRDefault="00D1789F" w:rsidP="00E94B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D1789F">
        <w:rPr>
          <w:rFonts w:ascii="Times New Roman" w:hAnsi="Times New Roman" w:cs="Times New Roman"/>
          <w:i/>
          <w:sz w:val="24"/>
          <w:szCs w:val="24"/>
          <w:lang w:val="ru-RU"/>
        </w:rPr>
        <w:t xml:space="preserve">Народне приче... бајке или басне </w:t>
      </w:r>
      <w:r w:rsidRPr="00DE5101">
        <w:rPr>
          <w:rFonts w:ascii="Times New Roman" w:hAnsi="Times New Roman" w:cs="Times New Roman"/>
          <w:sz w:val="24"/>
          <w:szCs w:val="24"/>
          <w:lang w:val="ru-RU"/>
        </w:rPr>
        <w:t>(три приче... или бајке, басне)</w:t>
      </w:r>
    </w:p>
    <w:p w14:paraId="425A2734" w14:textId="77777777" w:rsidR="00A62FCE" w:rsidRPr="00D1789F" w:rsidRDefault="00A62FCE" w:rsidP="00E94BF3">
      <w:pPr>
        <w:pStyle w:val="ListParagraph"/>
        <w:rPr>
          <w:rFonts w:ascii="Times New Roman" w:hAnsi="Times New Roman" w:cs="Times New Roman"/>
          <w:i/>
          <w:sz w:val="24"/>
          <w:szCs w:val="24"/>
          <w:lang w:val="ru-RU"/>
        </w:rPr>
      </w:pPr>
    </w:p>
    <w:p w14:paraId="179EBEF3" w14:textId="77777777" w:rsidR="009D56DC" w:rsidRDefault="0087541E" w:rsidP="0087541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7541E">
        <w:rPr>
          <w:rFonts w:ascii="Times New Roman" w:hAnsi="Times New Roman" w:cs="Times New Roman"/>
          <w:b/>
          <w:sz w:val="24"/>
          <w:szCs w:val="24"/>
        </w:rPr>
        <w:t>Четврт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7541E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40102793" w14:textId="77777777" w:rsidR="009D56DC" w:rsidRPr="0087493D" w:rsidRDefault="009D56DC" w:rsidP="008754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i/>
          <w:sz w:val="24"/>
          <w:szCs w:val="24"/>
          <w:lang w:val="ru-RU"/>
        </w:rPr>
        <w:t>А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 xml:space="preserve">нтологија српске поезије за децу – 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по избору(три песме)</w:t>
      </w:r>
    </w:p>
    <w:p w14:paraId="46CB0E30" w14:textId="77777777" w:rsidR="0087541E" w:rsidRPr="006C7C56" w:rsidRDefault="006C7C56" w:rsidP="008754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6C7C56">
        <w:rPr>
          <w:rFonts w:ascii="Times New Roman" w:hAnsi="Times New Roman" w:cs="Times New Roman"/>
          <w:b/>
          <w:sz w:val="24"/>
          <w:szCs w:val="24"/>
          <w:lang w:val="ru-RU"/>
        </w:rPr>
        <w:t>Џејмс Метју Ба</w:t>
      </w:r>
      <w:r w:rsidR="008C5990" w:rsidRPr="006C7C56"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и, </w:t>
      </w:r>
      <w:r w:rsidR="008C5990" w:rsidRPr="006C7C56">
        <w:rPr>
          <w:rFonts w:ascii="Times New Roman" w:hAnsi="Times New Roman" w:cs="Times New Roman"/>
          <w:i/>
          <w:sz w:val="24"/>
          <w:szCs w:val="24"/>
          <w:lang w:val="ru-RU"/>
        </w:rPr>
        <w:t>Петар Пан</w:t>
      </w:r>
    </w:p>
    <w:p w14:paraId="76EC34D4" w14:textId="77777777" w:rsidR="008C5990" w:rsidRPr="00220A51" w:rsidRDefault="00220A51" w:rsidP="008754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610EB">
        <w:rPr>
          <w:rFonts w:ascii="Times New Roman" w:hAnsi="Times New Roman" w:cs="Times New Roman"/>
          <w:b/>
          <w:sz w:val="24"/>
          <w:szCs w:val="24"/>
          <w:lang w:val="ru-RU"/>
        </w:rPr>
        <w:t xml:space="preserve">Л. </w:t>
      </w:r>
      <w:r w:rsidR="00B31BCF">
        <w:rPr>
          <w:rFonts w:ascii="Times New Roman" w:hAnsi="Times New Roman" w:cs="Times New Roman"/>
          <w:b/>
          <w:sz w:val="24"/>
          <w:szCs w:val="24"/>
          <w:lang w:val="ru-RU"/>
        </w:rPr>
        <w:t>Френк</w:t>
      </w:r>
      <w:r w:rsidR="008C5990"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Баум, </w:t>
      </w:r>
      <w:r w:rsidR="008C5990" w:rsidRPr="00220A51">
        <w:rPr>
          <w:rFonts w:ascii="Times New Roman" w:hAnsi="Times New Roman" w:cs="Times New Roman"/>
          <w:i/>
          <w:sz w:val="24"/>
          <w:szCs w:val="24"/>
          <w:lang w:val="ru-RU"/>
        </w:rPr>
        <w:t>Чаробњак из Оза</w:t>
      </w:r>
    </w:p>
    <w:p w14:paraId="5EB3B0B6" w14:textId="77777777" w:rsidR="008C5990" w:rsidRPr="006C7C56" w:rsidRDefault="00DE5101" w:rsidP="008754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Е</w:t>
      </w:r>
      <w:proofErr w:type="spellStart"/>
      <w:r w:rsidR="006C7C56">
        <w:rPr>
          <w:rFonts w:ascii="Times New Roman" w:hAnsi="Times New Roman" w:cs="Times New Roman"/>
          <w:b/>
          <w:sz w:val="24"/>
          <w:szCs w:val="24"/>
        </w:rPr>
        <w:t>рик</w:t>
      </w:r>
      <w:proofErr w:type="spellEnd"/>
      <w:r w:rsidR="006C7C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5990" w:rsidRPr="0087493D">
        <w:rPr>
          <w:rFonts w:ascii="Times New Roman" w:hAnsi="Times New Roman" w:cs="Times New Roman"/>
          <w:b/>
          <w:sz w:val="24"/>
          <w:szCs w:val="24"/>
          <w:lang w:val="ru-RU"/>
        </w:rPr>
        <w:t>Најт</w:t>
      </w:r>
      <w:r w:rsidR="008C5990" w:rsidRPr="006C7C56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Лесисевраћакући</w:t>
      </w:r>
    </w:p>
    <w:p w14:paraId="2E8F0E29" w14:textId="77777777" w:rsidR="008C5990" w:rsidRPr="006C7C56" w:rsidRDefault="006C7C56" w:rsidP="006C7C5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6C7C56">
        <w:rPr>
          <w:rFonts w:ascii="Times New Roman" w:hAnsi="Times New Roman" w:cs="Times New Roman"/>
          <w:b/>
          <w:sz w:val="24"/>
          <w:szCs w:val="24"/>
          <w:lang w:val="ru-RU"/>
        </w:rPr>
        <w:t>Астрид Линдгрен</w:t>
      </w:r>
      <w:r w:rsidR="008C5990" w:rsidRPr="006C7C56">
        <w:rPr>
          <w:rFonts w:ascii="Times New Roman" w:hAnsi="Times New Roman" w:cs="Times New Roman"/>
          <w:b/>
          <w:sz w:val="24"/>
          <w:szCs w:val="24"/>
          <w:lang w:val="ru-RU"/>
        </w:rPr>
        <w:t xml:space="preserve">, </w:t>
      </w:r>
      <w:r w:rsidR="008C5990" w:rsidRPr="006C7C56">
        <w:rPr>
          <w:rFonts w:ascii="Times New Roman" w:hAnsi="Times New Roman" w:cs="Times New Roman"/>
          <w:i/>
          <w:sz w:val="24"/>
          <w:szCs w:val="24"/>
          <w:lang w:val="ru-RU"/>
        </w:rPr>
        <w:t>Пипи Дуга Чарапа</w:t>
      </w:r>
    </w:p>
    <w:p w14:paraId="411EFEC8" w14:textId="77777777" w:rsidR="001D2F73" w:rsidRPr="00220A51" w:rsidRDefault="001D2F73" w:rsidP="008754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Жил</w:t>
      </w:r>
      <w:r w:rsidR="00BD4874" w:rsidRPr="00922142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Верн</w:t>
      </w:r>
      <w:r w:rsidRPr="00220A51">
        <w:rPr>
          <w:rFonts w:ascii="Times New Roman" w:hAnsi="Times New Roman" w:cs="Times New Roman"/>
          <w:b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ут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у</w:t>
      </w:r>
      <w:r w:rsidR="00BD4874" w:rsidRPr="00922142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средиште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емље</w:t>
      </w:r>
    </w:p>
    <w:p w14:paraId="5D2107DC" w14:textId="77777777" w:rsidR="006932FC" w:rsidRPr="00220A51" w:rsidRDefault="006932FC" w:rsidP="00392B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Инид</w:t>
      </w:r>
      <w:r w:rsidR="008610EB"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Блајтон</w:t>
      </w:r>
      <w:r w:rsidRPr="00220A51">
        <w:rPr>
          <w:rFonts w:ascii="Times New Roman" w:hAnsi="Times New Roman" w:cs="Times New Roman"/>
          <w:i/>
          <w:sz w:val="24"/>
          <w:szCs w:val="24"/>
          <w:lang w:val="ru-RU"/>
        </w:rPr>
        <w:t xml:space="preserve">, </w:t>
      </w:r>
      <w:r w:rsidRPr="006932FC">
        <w:rPr>
          <w:rFonts w:ascii="Times New Roman" w:hAnsi="Times New Roman" w:cs="Times New Roman"/>
          <w:i/>
          <w:sz w:val="24"/>
          <w:szCs w:val="24"/>
          <w:lang w:val="ru-RU"/>
        </w:rPr>
        <w:t>Пет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6932FC">
        <w:rPr>
          <w:rFonts w:ascii="Times New Roman" w:hAnsi="Times New Roman" w:cs="Times New Roman"/>
          <w:i/>
          <w:sz w:val="24"/>
          <w:szCs w:val="24"/>
          <w:lang w:val="ru-RU"/>
        </w:rPr>
        <w:t>пријатеља</w:t>
      </w:r>
      <w:r w:rsidR="00392B9D" w:rsidRPr="00392B9D">
        <w:rPr>
          <w:rFonts w:ascii="Times New Roman" w:hAnsi="Times New Roman" w:cs="Times New Roman"/>
          <w:sz w:val="24"/>
          <w:szCs w:val="24"/>
          <w:lang w:val="ru-RU"/>
        </w:rPr>
        <w:t>(</w:t>
      </w:r>
      <w:r w:rsidR="00392B9D">
        <w:rPr>
          <w:rFonts w:ascii="Times New Roman" w:hAnsi="Times New Roman" w:cs="Times New Roman"/>
          <w:i/>
          <w:sz w:val="24"/>
          <w:szCs w:val="24"/>
          <w:lang w:val="ru-RU"/>
        </w:rPr>
        <w:t>Пет пријатеља у опасности,...</w:t>
      </w:r>
      <w:r w:rsidR="00392B9D" w:rsidRPr="00392B9D">
        <w:rPr>
          <w:rFonts w:ascii="Times New Roman" w:hAnsi="Times New Roman" w:cs="Times New Roman"/>
          <w:i/>
          <w:sz w:val="24"/>
          <w:szCs w:val="24"/>
          <w:lang w:val="ru-RU"/>
        </w:rPr>
        <w:t>у новој авантури</w:t>
      </w:r>
      <w:r w:rsidR="00392B9D">
        <w:rPr>
          <w:rFonts w:ascii="Times New Roman" w:hAnsi="Times New Roman" w:cs="Times New Roman"/>
          <w:i/>
          <w:sz w:val="24"/>
          <w:szCs w:val="24"/>
          <w:lang w:val="ru-RU"/>
        </w:rPr>
        <w:t>...</w:t>
      </w:r>
      <w:r w:rsidR="00392B9D" w:rsidRPr="00392B9D">
        <w:rPr>
          <w:rFonts w:ascii="Times New Roman" w:hAnsi="Times New Roman" w:cs="Times New Roman"/>
          <w:sz w:val="24"/>
          <w:szCs w:val="24"/>
          <w:lang w:val="ru-RU"/>
        </w:rPr>
        <w:t>)</w:t>
      </w:r>
    </w:p>
    <w:p w14:paraId="57376E85" w14:textId="77777777" w:rsidR="00D26C35" w:rsidRDefault="00AD42E9" w:rsidP="00AD42E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Светлана</w:t>
      </w:r>
      <w:r w:rsidR="008610EB"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Велмар</w:t>
      </w:r>
      <w:r w:rsidR="008610EB"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b/>
          <w:sz w:val="24"/>
          <w:szCs w:val="24"/>
          <w:lang w:val="ru-RU"/>
        </w:rPr>
        <w:t>Јанковић</w:t>
      </w:r>
      <w:r w:rsidRPr="00392B9D">
        <w:rPr>
          <w:rFonts w:ascii="Times New Roman" w:hAnsi="Times New Roman" w:cs="Times New Roman"/>
          <w:i/>
          <w:sz w:val="24"/>
          <w:szCs w:val="24"/>
          <w:lang w:val="ru-RU"/>
        </w:rPr>
        <w:t xml:space="preserve">, </w:t>
      </w:r>
      <w:r w:rsidRPr="00AD42E9">
        <w:rPr>
          <w:rFonts w:ascii="Times New Roman" w:hAnsi="Times New Roman" w:cs="Times New Roman"/>
          <w:i/>
          <w:sz w:val="24"/>
          <w:szCs w:val="24"/>
          <w:lang w:val="ru-RU"/>
        </w:rPr>
        <w:t>Књига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i/>
          <w:sz w:val="24"/>
          <w:szCs w:val="24"/>
          <w:lang w:val="ru-RU"/>
        </w:rPr>
        <w:t>за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Pr="00AD42E9">
        <w:rPr>
          <w:rFonts w:ascii="Times New Roman" w:hAnsi="Times New Roman" w:cs="Times New Roman"/>
          <w:i/>
          <w:sz w:val="24"/>
          <w:szCs w:val="24"/>
          <w:lang w:val="ru-RU"/>
        </w:rPr>
        <w:t>Маркa</w:t>
      </w:r>
      <w:r w:rsidRPr="00E94BF3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14:paraId="0497B7DE" w14:textId="77777777" w:rsidR="00A032B3" w:rsidRDefault="00A032B3" w:rsidP="00A032B3">
      <w:pPr>
        <w:rPr>
          <w:rFonts w:ascii="Times New Roman" w:hAnsi="Times New Roman" w:cs="Times New Roman"/>
          <w:i/>
          <w:sz w:val="24"/>
          <w:szCs w:val="24"/>
          <w:lang w:val="ru-RU"/>
        </w:rPr>
      </w:pPr>
    </w:p>
    <w:p w14:paraId="4B756111" w14:textId="77777777" w:rsidR="00A032B3" w:rsidRDefault="00A032B3" w:rsidP="00A032B3">
      <w:pPr>
        <w:rPr>
          <w:rFonts w:ascii="Times New Roman" w:hAnsi="Times New Roman" w:cs="Times New Roman"/>
          <w:i/>
          <w:sz w:val="24"/>
          <w:szCs w:val="24"/>
          <w:lang w:val="ru-RU"/>
        </w:rPr>
      </w:pPr>
    </w:p>
    <w:p w14:paraId="7119A376" w14:textId="77777777" w:rsidR="00A032B3" w:rsidRPr="00A032B3" w:rsidRDefault="00A032B3" w:rsidP="00A032B3">
      <w:pPr>
        <w:rPr>
          <w:rFonts w:ascii="Times New Roman" w:hAnsi="Times New Roman" w:cs="Times New Roman"/>
          <w:i/>
          <w:sz w:val="24"/>
          <w:szCs w:val="24"/>
          <w:lang w:val="ru-RU"/>
        </w:rPr>
      </w:pPr>
    </w:p>
    <w:p w14:paraId="7FA0E158" w14:textId="164AC691" w:rsidR="00D26C35" w:rsidRPr="0087493D" w:rsidRDefault="001D2F73" w:rsidP="005F5117">
      <w:pPr>
        <w:tabs>
          <w:tab w:val="left" w:pos="8380"/>
        </w:tabs>
        <w:spacing w:after="0" w:line="240" w:lineRule="auto"/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</w:pPr>
      <w:r w:rsidRPr="0087493D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 xml:space="preserve">ЧИТАЛАЧКА ЗНАЧКА </w:t>
      </w:r>
      <w:bookmarkStart w:id="0" w:name="_GoBack"/>
      <w:bookmarkEnd w:id="0"/>
    </w:p>
    <w:p w14:paraId="59F1FA5B" w14:textId="77777777" w:rsidR="00D26C35" w:rsidRPr="0087493D" w:rsidRDefault="00D26C35" w:rsidP="008C5990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31E6BF9" w14:textId="77777777" w:rsidR="008C5990" w:rsidRDefault="008C5990" w:rsidP="008C599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C5990">
        <w:rPr>
          <w:rFonts w:ascii="Times New Roman" w:hAnsi="Times New Roman" w:cs="Times New Roman"/>
          <w:b/>
          <w:sz w:val="24"/>
          <w:szCs w:val="24"/>
        </w:rPr>
        <w:t>Пет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C5990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3120ED0D" w14:textId="77777777" w:rsidR="008C5990" w:rsidRPr="0087493D" w:rsidRDefault="008C5990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есанка Максимов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есме о природ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14:paraId="5732CB09" w14:textId="77777777" w:rsidR="008C5990" w:rsidRPr="0087493D" w:rsidRDefault="00B31BCF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Харијет Бичер</w:t>
      </w:r>
      <w:r w:rsidR="008C5990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тоу, </w:t>
      </w:r>
      <w:r w:rsidR="008C5990" w:rsidRPr="0087493D">
        <w:rPr>
          <w:rFonts w:ascii="Times New Roman" w:hAnsi="Times New Roman" w:cs="Times New Roman"/>
          <w:i/>
          <w:sz w:val="24"/>
          <w:szCs w:val="24"/>
          <w:lang w:val="ru-RU"/>
        </w:rPr>
        <w:t>Чича Томина колиба</w:t>
      </w:r>
    </w:p>
    <w:p w14:paraId="52A404C4" w14:textId="77777777" w:rsidR="008C5990" w:rsidRPr="008C5990" w:rsidRDefault="00B31BCF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Јохана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C5990" w:rsidRPr="008C5990">
        <w:rPr>
          <w:rFonts w:ascii="Times New Roman" w:hAnsi="Times New Roman" w:cs="Times New Roman"/>
          <w:b/>
          <w:sz w:val="24"/>
          <w:szCs w:val="24"/>
        </w:rPr>
        <w:t>Шпири</w:t>
      </w:r>
      <w:proofErr w:type="spellEnd"/>
      <w:r w:rsidR="008C59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C5990" w:rsidRPr="008C5990">
        <w:rPr>
          <w:rFonts w:ascii="Times New Roman" w:hAnsi="Times New Roman" w:cs="Times New Roman"/>
          <w:i/>
          <w:sz w:val="24"/>
          <w:szCs w:val="24"/>
        </w:rPr>
        <w:t>Хајди</w:t>
      </w:r>
      <w:proofErr w:type="spellEnd"/>
    </w:p>
    <w:p w14:paraId="7957ADA3" w14:textId="77777777" w:rsidR="008C5990" w:rsidRPr="0087493D" w:rsidRDefault="008C5990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Доситеј Обрад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или 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Езоп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Басне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три басне) </w:t>
      </w:r>
    </w:p>
    <w:p w14:paraId="33AD4FA2" w14:textId="77777777" w:rsidR="008C5990" w:rsidRPr="00B31BCF" w:rsidRDefault="00B31BCF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B31BCF">
        <w:rPr>
          <w:rFonts w:ascii="Times New Roman" w:hAnsi="Times New Roman" w:cs="Times New Roman"/>
          <w:b/>
          <w:sz w:val="24"/>
          <w:szCs w:val="24"/>
          <w:lang w:val="ru-RU"/>
        </w:rPr>
        <w:t>Готфрид</w:t>
      </w:r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4874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угуст </w:t>
      </w:r>
      <w:r w:rsidR="008C5990" w:rsidRPr="00B31BCF">
        <w:rPr>
          <w:rFonts w:ascii="Times New Roman" w:hAnsi="Times New Roman" w:cs="Times New Roman"/>
          <w:b/>
          <w:sz w:val="24"/>
          <w:szCs w:val="24"/>
          <w:lang w:val="ru-RU"/>
        </w:rPr>
        <w:t>Би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р</w:t>
      </w:r>
      <w:r w:rsidR="008C5990" w:rsidRPr="00B31BCF">
        <w:rPr>
          <w:rFonts w:ascii="Times New Roman" w:hAnsi="Times New Roman" w:cs="Times New Roman"/>
          <w:b/>
          <w:sz w:val="24"/>
          <w:szCs w:val="24"/>
          <w:lang w:val="ru-RU"/>
        </w:rPr>
        <w:t xml:space="preserve">гер, </w:t>
      </w:r>
      <w:r w:rsidR="008C5990" w:rsidRPr="00B31BCF">
        <w:rPr>
          <w:rFonts w:ascii="Times New Roman" w:hAnsi="Times New Roman" w:cs="Times New Roman"/>
          <w:i/>
          <w:sz w:val="24"/>
          <w:szCs w:val="24"/>
          <w:lang w:val="ru-RU"/>
        </w:rPr>
        <w:t>Барон Минхаузен</w:t>
      </w:r>
    </w:p>
    <w:p w14:paraId="1AD4D8CA" w14:textId="77777777" w:rsidR="008C5990" w:rsidRPr="0087493D" w:rsidRDefault="008C5990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ег Кебот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ринцезин дневник</w:t>
      </w:r>
      <w:r w:rsidR="0087493D">
        <w:rPr>
          <w:rFonts w:ascii="Times New Roman" w:hAnsi="Times New Roman" w:cs="Times New Roman"/>
          <w:sz w:val="24"/>
          <w:szCs w:val="24"/>
          <w:lang w:val="ru-RU"/>
        </w:rPr>
        <w:t>(први део)</w:t>
      </w:r>
    </w:p>
    <w:p w14:paraId="728D762D" w14:textId="77777777" w:rsidR="0087493D" w:rsidRPr="0087493D" w:rsidRDefault="0087493D" w:rsidP="008C59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Ивана Неш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еленбабини дарови</w:t>
      </w:r>
    </w:p>
    <w:p w14:paraId="37FB906A" w14:textId="77777777" w:rsidR="0087493D" w:rsidRPr="0076728C" w:rsidRDefault="0087493D" w:rsidP="0076728C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CF1C7D">
        <w:rPr>
          <w:rFonts w:ascii="Times New Roman" w:hAnsi="Times New Roman" w:cs="Times New Roman"/>
          <w:b/>
          <w:i/>
          <w:sz w:val="24"/>
          <w:szCs w:val="24"/>
          <w:lang w:val="ru-RU"/>
        </w:rPr>
        <w:t>Митологија Грчке и Рима</w:t>
      </w:r>
      <w:r w:rsidRPr="00E94BF3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14:paraId="48DFF3EC" w14:textId="77777777" w:rsidR="008C5990" w:rsidRPr="00D954FB" w:rsidRDefault="008C5990" w:rsidP="008C599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Шести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529D6E2A" w14:textId="77777777" w:rsidR="008C5990" w:rsidRPr="0087493D" w:rsidRDefault="008C5990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Јасминка Петр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Ово је најстрашнији дан у мом животу</w:t>
      </w:r>
    </w:p>
    <w:p w14:paraId="7C981B65" w14:textId="77777777" w:rsidR="008C5990" w:rsidRPr="0087493D" w:rsidRDefault="008C5990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Градимир Стојковић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Хајдук у Београду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 (било који део)</w:t>
      </w:r>
    </w:p>
    <w:p w14:paraId="725FDF3C" w14:textId="77777777" w:rsidR="008C5990" w:rsidRPr="0087493D" w:rsidRDefault="008C5990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Анђела Нанети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Мој дека је био трешња</w:t>
      </w:r>
    </w:p>
    <w:p w14:paraId="6303F037" w14:textId="77777777" w:rsidR="008C5990" w:rsidRPr="0087493D" w:rsidRDefault="008C5990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Ефраим Кишон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Код куће је најгоре</w:t>
      </w:r>
    </w:p>
    <w:p w14:paraId="29234BB8" w14:textId="77777777" w:rsidR="008C5990" w:rsidRPr="0087493D" w:rsidRDefault="008C5990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Џек Лондон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Зов дивљине</w:t>
      </w:r>
      <w:r w:rsidR="008610EB" w:rsidRPr="00BD4874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D954FB" w:rsidRPr="0087493D">
        <w:rPr>
          <w:rFonts w:ascii="Times New Roman" w:hAnsi="Times New Roman" w:cs="Times New Roman"/>
          <w:sz w:val="24"/>
          <w:szCs w:val="24"/>
          <w:lang w:val="ru-RU"/>
        </w:rPr>
        <w:t xml:space="preserve">или </w:t>
      </w:r>
      <w:r w:rsidR="00D954FB" w:rsidRPr="0087493D">
        <w:rPr>
          <w:rFonts w:ascii="Times New Roman" w:hAnsi="Times New Roman" w:cs="Times New Roman"/>
          <w:i/>
          <w:sz w:val="24"/>
          <w:szCs w:val="24"/>
          <w:lang w:val="ru-RU"/>
        </w:rPr>
        <w:t>Бели очњак</w:t>
      </w:r>
    </w:p>
    <w:p w14:paraId="4A1C8E3C" w14:textId="77777777" w:rsidR="00D954FB" w:rsidRPr="00D26C35" w:rsidRDefault="00D954FB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Чарлс</w:t>
      </w:r>
      <w:proofErr w:type="spellEnd"/>
      <w:r w:rsidR="008610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Д</w:t>
      </w:r>
      <w:r w:rsidRPr="00D954FB">
        <w:rPr>
          <w:rFonts w:ascii="Times New Roman" w:hAnsi="Times New Roman" w:cs="Times New Roman"/>
          <w:b/>
          <w:sz w:val="24"/>
          <w:szCs w:val="24"/>
        </w:rPr>
        <w:t>икенс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ОливерТвист</w:t>
      </w:r>
      <w:proofErr w:type="spellEnd"/>
    </w:p>
    <w:p w14:paraId="44897D12" w14:textId="77777777" w:rsidR="00D26C35" w:rsidRDefault="00D26C35" w:rsidP="008C599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Александар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Бељајев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D26C35">
        <w:rPr>
          <w:rFonts w:ascii="Times New Roman" w:hAnsi="Times New Roman" w:cs="Times New Roman"/>
          <w:i/>
          <w:sz w:val="24"/>
          <w:szCs w:val="24"/>
        </w:rPr>
        <w:t>Звезд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26C35">
        <w:rPr>
          <w:rFonts w:ascii="Times New Roman" w:hAnsi="Times New Roman" w:cs="Times New Roman"/>
          <w:i/>
          <w:sz w:val="24"/>
          <w:szCs w:val="24"/>
        </w:rPr>
        <w:t>Кец</w:t>
      </w:r>
      <w:proofErr w:type="spellEnd"/>
    </w:p>
    <w:p w14:paraId="698FFD3E" w14:textId="77777777" w:rsidR="00A93DA6" w:rsidRPr="00D26C35" w:rsidRDefault="00A93DA6" w:rsidP="00A93DA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E94BF3">
        <w:rPr>
          <w:rFonts w:ascii="Times New Roman" w:hAnsi="Times New Roman" w:cs="Times New Roman"/>
          <w:b/>
          <w:sz w:val="24"/>
          <w:szCs w:val="24"/>
        </w:rPr>
        <w:t>Бранко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94BF3">
        <w:rPr>
          <w:rFonts w:ascii="Times New Roman" w:hAnsi="Times New Roman" w:cs="Times New Roman"/>
          <w:b/>
          <w:sz w:val="24"/>
          <w:szCs w:val="24"/>
        </w:rPr>
        <w:t>Ћопић</w:t>
      </w:r>
      <w:proofErr w:type="spellEnd"/>
      <w:r w:rsidRPr="00A93DA6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93DA6">
        <w:rPr>
          <w:rFonts w:ascii="Times New Roman" w:hAnsi="Times New Roman" w:cs="Times New Roman"/>
          <w:i/>
          <w:sz w:val="24"/>
          <w:szCs w:val="24"/>
        </w:rPr>
        <w:t>Магареће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93DA6">
        <w:rPr>
          <w:rFonts w:ascii="Times New Roman" w:hAnsi="Times New Roman" w:cs="Times New Roman"/>
          <w:i/>
          <w:sz w:val="24"/>
          <w:szCs w:val="24"/>
        </w:rPr>
        <w:t>године</w:t>
      </w:r>
      <w:proofErr w:type="spellEnd"/>
    </w:p>
    <w:p w14:paraId="53F32E54" w14:textId="77777777" w:rsidR="00D954FB" w:rsidRDefault="00D954FB" w:rsidP="00D954FB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Седми</w:t>
      </w:r>
      <w:proofErr w:type="spellEnd"/>
      <w:r w:rsidRPr="00D954F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b/>
          <w:sz w:val="24"/>
          <w:szCs w:val="24"/>
        </w:rPr>
        <w:t>разред</w:t>
      </w:r>
      <w:proofErr w:type="spellEnd"/>
    </w:p>
    <w:p w14:paraId="3345418E" w14:textId="77777777" w:rsidR="00D954FB" w:rsidRPr="00D954FB" w:rsidRDefault="00D954FB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Милован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Витезовић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Лајање</w:t>
      </w:r>
      <w:proofErr w:type="spellEnd"/>
      <w:r w:rsidRPr="00D954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на</w:t>
      </w:r>
      <w:proofErr w:type="spellEnd"/>
      <w:r w:rsidRPr="00D954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звезде</w:t>
      </w:r>
      <w:proofErr w:type="spellEnd"/>
    </w:p>
    <w:p w14:paraId="02F0B3CA" w14:textId="77777777" w:rsidR="00D954FB" w:rsidRDefault="00350CFA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Игор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</w:t>
      </w:r>
      <w:r w:rsidR="00D954FB">
        <w:rPr>
          <w:rFonts w:ascii="Times New Roman" w:hAnsi="Times New Roman" w:cs="Times New Roman"/>
          <w:b/>
          <w:sz w:val="24"/>
          <w:szCs w:val="24"/>
        </w:rPr>
        <w:t>оларов</w:t>
      </w:r>
      <w:proofErr w:type="spellEnd"/>
      <w:r w:rsidR="00D954FB">
        <w:rPr>
          <w:rFonts w:ascii="Times New Roman" w:hAnsi="Times New Roman" w:cs="Times New Roman"/>
          <w:b/>
          <w:sz w:val="24"/>
          <w:szCs w:val="24"/>
        </w:rPr>
        <w:t xml:space="preserve">; </w:t>
      </w:r>
      <w:proofErr w:type="spellStart"/>
      <w:r w:rsidR="00D954FB" w:rsidRPr="00D954FB">
        <w:rPr>
          <w:rFonts w:ascii="Times New Roman" w:hAnsi="Times New Roman" w:cs="Times New Roman"/>
          <w:i/>
          <w:sz w:val="24"/>
          <w:szCs w:val="24"/>
        </w:rPr>
        <w:t>Урнебесн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954FB" w:rsidRPr="00D954FB">
        <w:rPr>
          <w:rFonts w:ascii="Times New Roman" w:hAnsi="Times New Roman" w:cs="Times New Roman"/>
          <w:i/>
          <w:sz w:val="24"/>
          <w:szCs w:val="24"/>
        </w:rPr>
        <w:t>физика</w:t>
      </w:r>
      <w:proofErr w:type="spellEnd"/>
    </w:p>
    <w:p w14:paraId="672DFFA2" w14:textId="77777777" w:rsidR="00D954FB" w:rsidRPr="00D954FB" w:rsidRDefault="00D954FB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Данко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Облак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Модри</w:t>
      </w:r>
      <w:proofErr w:type="spellEnd"/>
      <w:r w:rsidRPr="00D954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954FB">
        <w:rPr>
          <w:rFonts w:ascii="Times New Roman" w:hAnsi="Times New Roman" w:cs="Times New Roman"/>
          <w:i/>
          <w:sz w:val="24"/>
          <w:szCs w:val="24"/>
        </w:rPr>
        <w:t>прозори</w:t>
      </w:r>
      <w:proofErr w:type="spellEnd"/>
    </w:p>
    <w:p w14:paraId="6AB4CCFB" w14:textId="77777777" w:rsidR="00D954FB" w:rsidRPr="0087493D" w:rsidRDefault="00D954FB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ирослав Ант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Гарави сокак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14:paraId="3528B5F1" w14:textId="77777777" w:rsidR="00D954FB" w:rsidRPr="0087493D" w:rsidRDefault="006C7C56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Сју Таунс</w:t>
      </w:r>
      <w:r w:rsidR="00D954FB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енд, </w:t>
      </w:r>
      <w:r>
        <w:rPr>
          <w:rFonts w:ascii="Times New Roman" w:hAnsi="Times New Roman" w:cs="Times New Roman"/>
          <w:i/>
          <w:sz w:val="24"/>
          <w:szCs w:val="24"/>
          <w:lang w:val="ru-RU"/>
        </w:rPr>
        <w:t>Тајни дневник Адријана</w:t>
      </w:r>
      <w:r w:rsidR="00D954FB" w:rsidRPr="0087493D">
        <w:rPr>
          <w:rFonts w:ascii="Times New Roman" w:hAnsi="Times New Roman" w:cs="Times New Roman"/>
          <w:i/>
          <w:sz w:val="24"/>
          <w:szCs w:val="24"/>
          <w:lang w:val="ru-RU"/>
        </w:rPr>
        <w:t xml:space="preserve"> Мола</w:t>
      </w:r>
    </w:p>
    <w:p w14:paraId="75D8A295" w14:textId="77777777" w:rsidR="00D954FB" w:rsidRPr="00D75FE3" w:rsidRDefault="006C7C56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Вилијам</w:t>
      </w:r>
      <w:r w:rsidR="00D954FB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аројан, </w:t>
      </w:r>
      <w:r w:rsidR="00D954FB" w:rsidRPr="0087493D">
        <w:rPr>
          <w:rFonts w:ascii="Times New Roman" w:hAnsi="Times New Roman" w:cs="Times New Roman"/>
          <w:i/>
          <w:sz w:val="24"/>
          <w:szCs w:val="24"/>
          <w:lang w:val="ru-RU"/>
        </w:rPr>
        <w:t>Тата, ти си луд</w:t>
      </w:r>
    </w:p>
    <w:p w14:paraId="12E22BA3" w14:textId="77777777" w:rsidR="00D75FE3" w:rsidRDefault="005F5117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Роберто Пјумини, </w:t>
      </w:r>
      <w:r w:rsidRPr="005F5117">
        <w:rPr>
          <w:rFonts w:ascii="Times New Roman" w:hAnsi="Times New Roman" w:cs="Times New Roman"/>
          <w:i/>
          <w:sz w:val="24"/>
          <w:szCs w:val="24"/>
          <w:lang w:val="ru-RU"/>
        </w:rPr>
        <w:t>Приче о љубави</w:t>
      </w:r>
      <w:r w:rsidRPr="005F5117">
        <w:rPr>
          <w:rFonts w:ascii="Times New Roman" w:hAnsi="Times New Roman" w:cs="Times New Roman"/>
          <w:sz w:val="24"/>
          <w:szCs w:val="24"/>
          <w:lang w:val="ru-RU"/>
        </w:rPr>
        <w:t>(три приче)</w:t>
      </w:r>
    </w:p>
    <w:p w14:paraId="09B0C949" w14:textId="77777777" w:rsidR="00A62FCE" w:rsidRPr="00A93DA6" w:rsidRDefault="0076728C" w:rsidP="007672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  <w:r w:rsidR="00A62FCE">
        <w:rPr>
          <w:rFonts w:ascii="Times New Roman" w:hAnsi="Times New Roman" w:cs="Times New Roman"/>
          <w:b/>
          <w:sz w:val="24"/>
          <w:szCs w:val="24"/>
          <w:lang w:val="ru-RU"/>
        </w:rPr>
        <w:t xml:space="preserve">фонсо Круз, </w:t>
      </w:r>
      <w:r w:rsidR="00A62FCE" w:rsidRPr="00A62FCE">
        <w:rPr>
          <w:rFonts w:ascii="Times New Roman" w:hAnsi="Times New Roman" w:cs="Times New Roman"/>
          <w:i/>
          <w:sz w:val="24"/>
          <w:szCs w:val="24"/>
          <w:lang w:val="ru-RU"/>
        </w:rPr>
        <w:t>Књиге које су прогутале мог оца</w:t>
      </w:r>
    </w:p>
    <w:p w14:paraId="5E26AA6B" w14:textId="77777777" w:rsidR="00D954FB" w:rsidRDefault="00D954FB" w:rsidP="00D954FB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Осмиразред</w:t>
      </w:r>
      <w:proofErr w:type="spellEnd"/>
    </w:p>
    <w:p w14:paraId="0C64ADDB" w14:textId="77777777" w:rsidR="00D954FB" w:rsidRDefault="00D954FB" w:rsidP="00D954F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Слободан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Станишић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A44A4F">
        <w:rPr>
          <w:rFonts w:ascii="Times New Roman" w:hAnsi="Times New Roman" w:cs="Times New Roman"/>
          <w:i/>
          <w:sz w:val="24"/>
          <w:szCs w:val="24"/>
        </w:rPr>
        <w:t>Танго</w:t>
      </w:r>
      <w:proofErr w:type="spellEnd"/>
      <w:r w:rsidRPr="00A44A4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44A4F">
        <w:rPr>
          <w:rFonts w:ascii="Times New Roman" w:hAnsi="Times New Roman" w:cs="Times New Roman"/>
          <w:i/>
          <w:sz w:val="24"/>
          <w:szCs w:val="24"/>
        </w:rPr>
        <w:t>за</w:t>
      </w:r>
      <w:proofErr w:type="spellEnd"/>
      <w:r w:rsidRPr="00A44A4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44A4F">
        <w:rPr>
          <w:rFonts w:ascii="Times New Roman" w:hAnsi="Times New Roman" w:cs="Times New Roman"/>
          <w:i/>
          <w:sz w:val="24"/>
          <w:szCs w:val="24"/>
        </w:rPr>
        <w:t>троје</w:t>
      </w:r>
      <w:proofErr w:type="spellEnd"/>
    </w:p>
    <w:p w14:paraId="0D6E5C04" w14:textId="77777777" w:rsidR="00D954FB" w:rsidRPr="0087493D" w:rsidRDefault="00D954FB" w:rsidP="00D954F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лекса Шантић </w:t>
      </w:r>
      <w:r w:rsidRPr="006C7C56">
        <w:rPr>
          <w:rFonts w:ascii="Times New Roman" w:hAnsi="Times New Roman" w:cs="Times New Roman"/>
          <w:sz w:val="24"/>
          <w:szCs w:val="24"/>
          <w:lang w:val="ru-RU"/>
        </w:rPr>
        <w:t>или</w:t>
      </w: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Јован Дуч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Песме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три песме)</w:t>
      </w:r>
    </w:p>
    <w:p w14:paraId="5DCCB46F" w14:textId="77777777" w:rsidR="00D954FB" w:rsidRPr="0087493D" w:rsidRDefault="00D954FB" w:rsidP="00D954F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илован Витезов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Шешир професора Косте Вујића</w:t>
      </w:r>
    </w:p>
    <w:p w14:paraId="1132DBE5" w14:textId="77777777" w:rsidR="00D954FB" w:rsidRPr="00D26C35" w:rsidRDefault="00B31BCF" w:rsidP="00D954F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Урош</w:t>
      </w:r>
      <w:proofErr w:type="spellEnd"/>
      <w:r w:rsidR="00BD487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Петровић,</w:t>
      </w:r>
      <w:r w:rsidR="00D954FB" w:rsidRPr="00A44A4F">
        <w:rPr>
          <w:rFonts w:ascii="Times New Roman" w:hAnsi="Times New Roman" w:cs="Times New Roman"/>
          <w:i/>
          <w:sz w:val="24"/>
          <w:szCs w:val="24"/>
        </w:rPr>
        <w:t>Деца</w:t>
      </w:r>
      <w:proofErr w:type="spellEnd"/>
      <w:r w:rsidR="008610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954FB" w:rsidRPr="00A44A4F">
        <w:rPr>
          <w:rFonts w:ascii="Times New Roman" w:hAnsi="Times New Roman" w:cs="Times New Roman"/>
          <w:i/>
          <w:sz w:val="24"/>
          <w:szCs w:val="24"/>
        </w:rPr>
        <w:t>бестрагије</w:t>
      </w:r>
      <w:proofErr w:type="spellEnd"/>
    </w:p>
    <w:p w14:paraId="672AA44D" w14:textId="77777777" w:rsidR="00D26C35" w:rsidRPr="0087493D" w:rsidRDefault="00D26C35" w:rsidP="00D954F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ушан Пејчић, </w:t>
      </w:r>
      <w:r w:rsidRPr="0087493D">
        <w:rPr>
          <w:rFonts w:ascii="Times New Roman" w:hAnsi="Times New Roman" w:cs="Times New Roman"/>
          <w:i/>
          <w:sz w:val="24"/>
          <w:szCs w:val="24"/>
          <w:lang w:val="ru-RU"/>
        </w:rPr>
        <w:t>Мушки дневник</w:t>
      </w:r>
      <w:r w:rsidRPr="0087493D">
        <w:rPr>
          <w:rFonts w:ascii="Times New Roman" w:hAnsi="Times New Roman" w:cs="Times New Roman"/>
          <w:sz w:val="24"/>
          <w:szCs w:val="24"/>
          <w:lang w:val="ru-RU"/>
        </w:rPr>
        <w:t>(први или други део)</w:t>
      </w:r>
    </w:p>
    <w:p w14:paraId="69EDFC15" w14:textId="77777777" w:rsidR="00D954FB" w:rsidRPr="0087493D" w:rsidRDefault="00D954FB" w:rsidP="00D954F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7493D">
        <w:rPr>
          <w:rFonts w:ascii="Times New Roman" w:hAnsi="Times New Roman" w:cs="Times New Roman"/>
          <w:b/>
          <w:sz w:val="24"/>
          <w:szCs w:val="24"/>
          <w:lang w:val="ru-RU"/>
        </w:rPr>
        <w:t>Кристијана Ф</w:t>
      </w:r>
      <w:r w:rsidR="00A44A4F" w:rsidRPr="0087493D">
        <w:rPr>
          <w:rFonts w:ascii="Times New Roman" w:hAnsi="Times New Roman" w:cs="Times New Roman"/>
          <w:b/>
          <w:sz w:val="24"/>
          <w:szCs w:val="24"/>
          <w:lang w:val="ru-RU"/>
        </w:rPr>
        <w:t xml:space="preserve">. </w:t>
      </w:r>
      <w:r w:rsidR="00A44A4F" w:rsidRPr="0087493D">
        <w:rPr>
          <w:rFonts w:ascii="Times New Roman" w:hAnsi="Times New Roman" w:cs="Times New Roman"/>
          <w:i/>
          <w:sz w:val="24"/>
          <w:szCs w:val="24"/>
          <w:lang w:val="ru-RU"/>
        </w:rPr>
        <w:t>Ми деца са станице Зоо</w:t>
      </w:r>
    </w:p>
    <w:p w14:paraId="69EC90DC" w14:textId="77777777" w:rsidR="00D75FE3" w:rsidRDefault="005F5117" w:rsidP="005F511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F5117">
        <w:rPr>
          <w:rFonts w:ascii="Times New Roman" w:hAnsi="Times New Roman" w:cs="Times New Roman"/>
          <w:b/>
          <w:sz w:val="24"/>
          <w:szCs w:val="24"/>
          <w:lang w:val="ru-RU"/>
        </w:rPr>
        <w:t>Клод Кампањ</w:t>
      </w:r>
      <w:r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D75FE3" w:rsidRPr="005F5117">
        <w:rPr>
          <w:rFonts w:ascii="Times New Roman" w:hAnsi="Times New Roman" w:cs="Times New Roman"/>
          <w:i/>
          <w:sz w:val="24"/>
          <w:szCs w:val="24"/>
          <w:lang w:val="ru-RU"/>
        </w:rPr>
        <w:t>Збогом мој</w:t>
      </w:r>
      <w:r w:rsidRPr="005F5117">
        <w:rPr>
          <w:rFonts w:ascii="Times New Roman" w:hAnsi="Times New Roman" w:cs="Times New Roman"/>
          <w:i/>
          <w:sz w:val="24"/>
          <w:szCs w:val="24"/>
          <w:lang w:val="ru-RU"/>
        </w:rPr>
        <w:t>их петнаест година</w:t>
      </w:r>
    </w:p>
    <w:p w14:paraId="337E42F5" w14:textId="77777777" w:rsidR="00D1789F" w:rsidRPr="005F5117" w:rsidRDefault="00D1789F" w:rsidP="005F511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E94BF3">
        <w:rPr>
          <w:rFonts w:ascii="Times New Roman" w:hAnsi="Times New Roman" w:cs="Times New Roman"/>
          <w:b/>
          <w:sz w:val="24"/>
          <w:szCs w:val="24"/>
          <w:lang w:val="ru-RU"/>
        </w:rPr>
        <w:t>Весна Алексић</w:t>
      </w:r>
      <w:r w:rsidRPr="00D1789F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E94BF3">
        <w:rPr>
          <w:rFonts w:ascii="Times New Roman" w:hAnsi="Times New Roman" w:cs="Times New Roman"/>
          <w:i/>
          <w:sz w:val="24"/>
          <w:szCs w:val="24"/>
          <w:lang w:val="ru-RU"/>
        </w:rPr>
        <w:t>Сазвежђе виолина</w:t>
      </w:r>
    </w:p>
    <w:sectPr w:rsidR="00D1789F" w:rsidRPr="005F5117" w:rsidSect="00A032B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51837"/>
    <w:multiLevelType w:val="hybridMultilevel"/>
    <w:tmpl w:val="C74E78E6"/>
    <w:lvl w:ilvl="0" w:tplc="85020E0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183A"/>
    <w:multiLevelType w:val="hybridMultilevel"/>
    <w:tmpl w:val="A40A9966"/>
    <w:lvl w:ilvl="0" w:tplc="5CAA4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193D"/>
    <w:multiLevelType w:val="hybridMultilevel"/>
    <w:tmpl w:val="BC626CC4"/>
    <w:lvl w:ilvl="0" w:tplc="35485B48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27F3FC2"/>
    <w:multiLevelType w:val="hybridMultilevel"/>
    <w:tmpl w:val="038EBA9E"/>
    <w:lvl w:ilvl="0" w:tplc="B0AA02C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267056"/>
    <w:multiLevelType w:val="hybridMultilevel"/>
    <w:tmpl w:val="F2509028"/>
    <w:lvl w:ilvl="0" w:tplc="C48A782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ED641C"/>
    <w:multiLevelType w:val="hybridMultilevel"/>
    <w:tmpl w:val="DF788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3E6EDB"/>
    <w:multiLevelType w:val="hybridMultilevel"/>
    <w:tmpl w:val="9014E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C2074"/>
    <w:multiLevelType w:val="hybridMultilevel"/>
    <w:tmpl w:val="7A3E275E"/>
    <w:lvl w:ilvl="0" w:tplc="A68EFFA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sTA0srQ0NTI2NTFU0lEKTi0uzszPAykwqQUAiLd5vywAAAA="/>
  </w:docVars>
  <w:rsids>
    <w:rsidRoot w:val="00DF58B5"/>
    <w:rsid w:val="000878F3"/>
    <w:rsid w:val="001D2F73"/>
    <w:rsid w:val="00220A51"/>
    <w:rsid w:val="00350CFA"/>
    <w:rsid w:val="00392B9D"/>
    <w:rsid w:val="003A77B7"/>
    <w:rsid w:val="004D70C2"/>
    <w:rsid w:val="004F45D6"/>
    <w:rsid w:val="005717AB"/>
    <w:rsid w:val="005F5117"/>
    <w:rsid w:val="006932FC"/>
    <w:rsid w:val="006C7C56"/>
    <w:rsid w:val="0076728C"/>
    <w:rsid w:val="008610EB"/>
    <w:rsid w:val="0087493D"/>
    <w:rsid w:val="0087541E"/>
    <w:rsid w:val="008920E5"/>
    <w:rsid w:val="008C5990"/>
    <w:rsid w:val="00922142"/>
    <w:rsid w:val="009D56DC"/>
    <w:rsid w:val="009F2D07"/>
    <w:rsid w:val="00A032B3"/>
    <w:rsid w:val="00A0759A"/>
    <w:rsid w:val="00A44A4F"/>
    <w:rsid w:val="00A62FCE"/>
    <w:rsid w:val="00A93DA6"/>
    <w:rsid w:val="00AD42E9"/>
    <w:rsid w:val="00B27EAC"/>
    <w:rsid w:val="00B31BCF"/>
    <w:rsid w:val="00B400B5"/>
    <w:rsid w:val="00B4025E"/>
    <w:rsid w:val="00B7465D"/>
    <w:rsid w:val="00BB1986"/>
    <w:rsid w:val="00BD4874"/>
    <w:rsid w:val="00BE5983"/>
    <w:rsid w:val="00C17188"/>
    <w:rsid w:val="00C222EE"/>
    <w:rsid w:val="00CF1C7D"/>
    <w:rsid w:val="00D1789F"/>
    <w:rsid w:val="00D26C35"/>
    <w:rsid w:val="00D75FE3"/>
    <w:rsid w:val="00D8276C"/>
    <w:rsid w:val="00D954FB"/>
    <w:rsid w:val="00DE5101"/>
    <w:rsid w:val="00DF58B5"/>
    <w:rsid w:val="00E94B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0438B"/>
  <w15:docId w15:val="{C3BAE0B5-A425-405F-BC2E-7DF6986ED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D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5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laženka Trivunčić</cp:lastModifiedBy>
  <cp:revision>8</cp:revision>
  <cp:lastPrinted>2019-09-09T07:24:00Z</cp:lastPrinted>
  <dcterms:created xsi:type="dcterms:W3CDTF">2019-09-06T11:51:00Z</dcterms:created>
  <dcterms:modified xsi:type="dcterms:W3CDTF">2019-12-03T09:42:00Z</dcterms:modified>
</cp:coreProperties>
</file>